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EB7AF" w14:textId="7DA41743" w:rsidR="00491742" w:rsidRPr="00BB2DDB" w:rsidRDefault="00491742" w:rsidP="00491742">
      <w:pPr>
        <w:rPr>
          <w:rFonts w:asciiTheme="majorHAnsi" w:hAnsiTheme="majorHAnsi" w:cstheme="majorHAnsi"/>
          <w:b/>
          <w:sz w:val="24"/>
          <w:szCs w:val="24"/>
        </w:rPr>
      </w:pPr>
      <w:r w:rsidRPr="005B5454">
        <w:rPr>
          <w:rFonts w:asciiTheme="majorHAnsi" w:hAnsiTheme="majorHAnsi" w:cstheme="majorHAnsi"/>
          <w:b/>
          <w:sz w:val="24"/>
          <w:szCs w:val="24"/>
        </w:rPr>
        <w:t xml:space="preserve">ZGŁOSZENIE  UDZIAŁU </w:t>
      </w:r>
      <w:r w:rsidR="00BB2DDB">
        <w:rPr>
          <w:rFonts w:asciiTheme="majorHAnsi" w:hAnsiTheme="majorHAnsi" w:cstheme="majorHAnsi"/>
          <w:b/>
          <w:sz w:val="24"/>
          <w:szCs w:val="24"/>
        </w:rPr>
        <w:t>w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336A7D">
        <w:rPr>
          <w:rFonts w:asciiTheme="majorHAnsi" w:hAnsiTheme="majorHAnsi" w:cstheme="majorHAnsi"/>
          <w:b/>
          <w:sz w:val="24"/>
          <w:szCs w:val="24"/>
        </w:rPr>
        <w:t>mobilności krótkoterminowej</w:t>
      </w:r>
      <w:r w:rsidR="00BB2DDB">
        <w:rPr>
          <w:rFonts w:asciiTheme="majorHAnsi" w:hAnsiTheme="majorHAnsi" w:cstheme="majorHAnsi"/>
          <w:b/>
          <w:sz w:val="24"/>
          <w:szCs w:val="24"/>
        </w:rPr>
        <w:t xml:space="preserve"> dla </w:t>
      </w:r>
      <w:r w:rsidR="005E7156">
        <w:rPr>
          <w:rFonts w:asciiTheme="majorHAnsi" w:hAnsiTheme="majorHAnsi" w:cstheme="majorHAnsi"/>
          <w:b/>
          <w:sz w:val="24"/>
          <w:szCs w:val="24"/>
        </w:rPr>
        <w:t>studentów/</w:t>
      </w:r>
      <w:r w:rsidR="00336A7D">
        <w:rPr>
          <w:rFonts w:asciiTheme="majorHAnsi" w:hAnsiTheme="majorHAnsi" w:cstheme="majorHAnsi"/>
          <w:b/>
          <w:sz w:val="24"/>
          <w:szCs w:val="24"/>
        </w:rPr>
        <w:t>doktorantów</w:t>
      </w:r>
      <w:r w:rsidR="008B0784">
        <w:rPr>
          <w:rFonts w:asciiTheme="majorHAnsi" w:hAnsiTheme="majorHAnsi" w:cstheme="majorHAnsi"/>
          <w:b/>
          <w:sz w:val="24"/>
          <w:szCs w:val="24"/>
        </w:rPr>
        <w:t>/</w:t>
      </w:r>
      <w:r w:rsidR="00336A7D">
        <w:rPr>
          <w:rFonts w:asciiTheme="majorHAnsi" w:hAnsiTheme="majorHAnsi" w:cstheme="majorHAnsi"/>
          <w:b/>
          <w:sz w:val="24"/>
          <w:szCs w:val="24"/>
        </w:rPr>
        <w:t xml:space="preserve"> w celu studiowania</w:t>
      </w:r>
      <w:r w:rsidR="00BB2DDB">
        <w:rPr>
          <w:rFonts w:asciiTheme="majorHAnsi" w:hAnsiTheme="majorHAnsi" w:cstheme="majorHAnsi"/>
          <w:b/>
          <w:sz w:val="24"/>
          <w:szCs w:val="24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491742" w14:paraId="172E4E47" w14:textId="77777777" w:rsidTr="00B46B4C">
        <w:tc>
          <w:tcPr>
            <w:tcW w:w="3681" w:type="dxa"/>
          </w:tcPr>
          <w:p w14:paraId="08F9B5C1" w14:textId="5BBCF0BF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mię i nazwisko studenta</w:t>
            </w:r>
          </w:p>
          <w:p w14:paraId="6EBE664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1966C8B4" w14:textId="77777777" w:rsidR="00491742" w:rsidRDefault="00491742" w:rsidP="00B46B4C"/>
        </w:tc>
      </w:tr>
      <w:tr w:rsidR="00491742" w14:paraId="44C2E178" w14:textId="77777777" w:rsidTr="00B46B4C">
        <w:tc>
          <w:tcPr>
            <w:tcW w:w="3681" w:type="dxa"/>
          </w:tcPr>
          <w:p w14:paraId="667DA5B3" w14:textId="1E9D74BD" w:rsidR="00491742" w:rsidRDefault="00491742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dział, numer albumu</w:t>
            </w:r>
            <w:r w:rsidR="003A3E21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1994493C" w14:textId="77777777" w:rsidR="003A3E21" w:rsidRDefault="003A3E21" w:rsidP="00B46B4C">
            <w:pPr>
              <w:rPr>
                <w:rFonts w:asciiTheme="majorHAnsi" w:hAnsiTheme="majorHAnsi" w:cstheme="majorHAnsi"/>
              </w:rPr>
            </w:pPr>
          </w:p>
          <w:p w14:paraId="7D4AAECC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3520C218" w14:textId="77777777" w:rsidR="00491742" w:rsidRDefault="00491742" w:rsidP="00B46B4C"/>
        </w:tc>
      </w:tr>
      <w:tr w:rsidR="00491742" w14:paraId="353D0900" w14:textId="77777777" w:rsidTr="00B46B4C">
        <w:tc>
          <w:tcPr>
            <w:tcW w:w="3681" w:type="dxa"/>
          </w:tcPr>
          <w:p w14:paraId="78DBAB02" w14:textId="5AC65175" w:rsidR="00BB2DDB" w:rsidRDefault="00BB2DDB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czelnia przyjmująca</w:t>
            </w:r>
            <w:r w:rsidR="009F08AD">
              <w:rPr>
                <w:rFonts w:asciiTheme="majorHAnsi" w:hAnsiTheme="majorHAnsi" w:cstheme="majorHAnsi"/>
              </w:rPr>
              <w:t>/</w:t>
            </w:r>
          </w:p>
          <w:p w14:paraId="78BBB356" w14:textId="5A9B9ABF" w:rsidR="009F08AD" w:rsidRDefault="009F08AD" w:rsidP="00BB2DD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nstytucja przyjmując</w:t>
            </w:r>
            <w:r w:rsidR="000E0896">
              <w:rPr>
                <w:rFonts w:asciiTheme="majorHAnsi" w:hAnsiTheme="majorHAnsi" w:cstheme="majorHAnsi"/>
              </w:rPr>
              <w:t>a, kraj</w:t>
            </w:r>
            <w:r w:rsidR="003C4157">
              <w:rPr>
                <w:rFonts w:asciiTheme="majorHAnsi" w:hAnsiTheme="majorHAnsi" w:cstheme="majorHAnsi"/>
              </w:rPr>
              <w:t>.</w:t>
            </w:r>
          </w:p>
          <w:p w14:paraId="62E1EBC4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  <w:p w14:paraId="101E9E90" w14:textId="77777777" w:rsidR="00491742" w:rsidRPr="005B5454" w:rsidRDefault="00491742" w:rsidP="00BB2DD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1B5C46C" w14:textId="77777777" w:rsidR="00491742" w:rsidRDefault="00491742" w:rsidP="00B46B4C"/>
        </w:tc>
      </w:tr>
      <w:tr w:rsidR="00491742" w14:paraId="5E6DCA15" w14:textId="77777777" w:rsidTr="00B46B4C">
        <w:tc>
          <w:tcPr>
            <w:tcW w:w="3681" w:type="dxa"/>
          </w:tcPr>
          <w:p w14:paraId="018F0D76" w14:textId="08AE088A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Termin mobilności</w:t>
            </w:r>
            <w:r w:rsidR="003A3E21">
              <w:rPr>
                <w:rFonts w:asciiTheme="majorHAnsi" w:hAnsiTheme="majorHAnsi" w:cstheme="majorHAnsi"/>
              </w:rPr>
              <w:t>.</w:t>
            </w:r>
            <w:r w:rsidRPr="005B5454">
              <w:rPr>
                <w:rFonts w:asciiTheme="majorHAnsi" w:hAnsiTheme="majorHAnsi" w:cstheme="majorHAnsi"/>
              </w:rPr>
              <w:t xml:space="preserve"> </w:t>
            </w:r>
          </w:p>
          <w:p w14:paraId="680424C8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0204005A" w14:textId="77777777" w:rsidR="00491742" w:rsidRPr="005B5454" w:rsidRDefault="00491742" w:rsidP="00B46B4C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6E8E26A7" w14:textId="77777777" w:rsidR="00491742" w:rsidRDefault="00491742" w:rsidP="00B46B4C"/>
        </w:tc>
      </w:tr>
      <w:tr w:rsidR="00BB2DDB" w14:paraId="5B84A2BC" w14:textId="77777777" w:rsidTr="00B46B4C">
        <w:tc>
          <w:tcPr>
            <w:tcW w:w="3681" w:type="dxa"/>
          </w:tcPr>
          <w:p w14:paraId="61C98391" w14:textId="1E8C8335" w:rsidR="00BB2DDB" w:rsidRDefault="00336A7D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gram mobilności </w:t>
            </w:r>
            <w:r w:rsidR="00BB2DDB">
              <w:rPr>
                <w:rFonts w:asciiTheme="majorHAnsi" w:hAnsiTheme="majorHAnsi" w:cstheme="majorHAnsi"/>
              </w:rPr>
              <w:t>(max. 250 znaków)</w:t>
            </w:r>
            <w:r w:rsidR="003C4157">
              <w:rPr>
                <w:rFonts w:asciiTheme="majorHAnsi" w:hAnsiTheme="majorHAnsi" w:cstheme="majorHAnsi"/>
              </w:rPr>
              <w:t>.</w:t>
            </w:r>
          </w:p>
          <w:p w14:paraId="662F0F3D" w14:textId="1967A572" w:rsidR="00752342" w:rsidRDefault="00133107" w:rsidP="00B46B4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nk do mobilności</w:t>
            </w:r>
            <w:r w:rsidR="000E0896">
              <w:rPr>
                <w:rFonts w:asciiTheme="majorHAnsi" w:hAnsiTheme="majorHAnsi" w:cstheme="majorHAnsi"/>
              </w:rPr>
              <w:t>.</w:t>
            </w:r>
          </w:p>
          <w:p w14:paraId="0A76A2A1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634A7610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2D19D045" w14:textId="77777777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  <w:p w14:paraId="359C4BCC" w14:textId="3AA0278B" w:rsidR="00752342" w:rsidRDefault="00752342" w:rsidP="00B46B4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4814A82D" w14:textId="77777777" w:rsidR="00BB2DDB" w:rsidRDefault="00BB2DDB" w:rsidP="00B46B4C"/>
        </w:tc>
      </w:tr>
      <w:tr w:rsidR="00491742" w14:paraId="11D933C8" w14:textId="77777777" w:rsidTr="00B46B4C">
        <w:tc>
          <w:tcPr>
            <w:tcW w:w="3681" w:type="dxa"/>
          </w:tcPr>
          <w:p w14:paraId="4ECBE92D" w14:textId="77777777" w:rsidR="00491742" w:rsidRPr="005B5454" w:rsidRDefault="00491742" w:rsidP="00B46B4C">
            <w:pPr>
              <w:rPr>
                <w:rFonts w:asciiTheme="majorHAnsi" w:hAnsiTheme="majorHAnsi" w:cstheme="majorHAnsi"/>
              </w:rPr>
            </w:pPr>
          </w:p>
          <w:p w14:paraId="7FBD3D09" w14:textId="73EA13EA" w:rsidR="00491742" w:rsidRPr="005B5454" w:rsidRDefault="00667722" w:rsidP="00336A7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czba</w:t>
            </w:r>
            <w:r w:rsidR="00491742">
              <w:rPr>
                <w:rFonts w:asciiTheme="majorHAnsi" w:hAnsiTheme="majorHAnsi" w:cstheme="majorHAnsi"/>
              </w:rPr>
              <w:t xml:space="preserve"> ECTS</w:t>
            </w:r>
            <w:r w:rsidR="00336A7D">
              <w:rPr>
                <w:rFonts w:asciiTheme="majorHAnsi" w:hAnsiTheme="majorHAnsi" w:cstheme="majorHAnsi"/>
              </w:rPr>
              <w:t xml:space="preserve"> (opcjonalnie)</w:t>
            </w:r>
          </w:p>
        </w:tc>
        <w:tc>
          <w:tcPr>
            <w:tcW w:w="5381" w:type="dxa"/>
          </w:tcPr>
          <w:p w14:paraId="19DB6C5F" w14:textId="77777777" w:rsidR="00491742" w:rsidRDefault="00491742" w:rsidP="00B46B4C"/>
        </w:tc>
      </w:tr>
    </w:tbl>
    <w:p w14:paraId="141022F4" w14:textId="52E8BCEA" w:rsidR="00491742" w:rsidRDefault="00491742" w:rsidP="00491742"/>
    <w:p w14:paraId="45A43726" w14:textId="77777777" w:rsidR="003A3E21" w:rsidRDefault="003A3E21" w:rsidP="00491742"/>
    <w:p w14:paraId="4A19A42F" w14:textId="77777777" w:rsidR="00491742" w:rsidRDefault="00491742" w:rsidP="00491742">
      <w:bookmarkStart w:id="0" w:name="_GoBack"/>
      <w:bookmarkEnd w:id="0"/>
    </w:p>
    <w:p w14:paraId="54BC8C18" w14:textId="47253D81" w:rsidR="00491742" w:rsidRDefault="003A3E21" w:rsidP="00DF3439">
      <w:pPr>
        <w:spacing w:after="0" w:line="240" w:lineRule="auto"/>
      </w:pPr>
      <w:r>
        <w:t>Data i p</w:t>
      </w:r>
      <w:r w:rsidR="00491742">
        <w:t xml:space="preserve">odpis  Uczestnika                                                                    Podpis Wydziałowego koordynatora   </w:t>
      </w:r>
    </w:p>
    <w:p w14:paraId="60575992" w14:textId="77777777" w:rsidR="00491742" w:rsidRDefault="00491742" w:rsidP="00DF3439">
      <w:pPr>
        <w:spacing w:after="0" w:line="240" w:lineRule="auto"/>
      </w:pPr>
      <w:r>
        <w:t xml:space="preserve">                                                                                                                 Programu Erasmus +                     </w:t>
      </w:r>
    </w:p>
    <w:p w14:paraId="1214229D" w14:textId="77777777" w:rsidR="00491742" w:rsidRDefault="00491742" w:rsidP="00491742"/>
    <w:p w14:paraId="29809C15" w14:textId="77777777" w:rsidR="00491742" w:rsidRDefault="00491742" w:rsidP="00491742">
      <w:r>
        <w:t>…………………………………………..                                                          ………………………………………………….</w:t>
      </w:r>
    </w:p>
    <w:p w14:paraId="45F08A33" w14:textId="77777777" w:rsidR="00491742" w:rsidRDefault="00491742" w:rsidP="00491742"/>
    <w:p w14:paraId="06EFB80F" w14:textId="77777777" w:rsidR="0093232E" w:rsidRDefault="0093232E"/>
    <w:sectPr w:rsidR="0093232E" w:rsidSect="00DF3439">
      <w:headerReference w:type="default" r:id="rId7"/>
      <w:footerReference w:type="default" r:id="rId8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B894DA" w14:textId="77777777" w:rsidR="00633699" w:rsidRDefault="00633699" w:rsidP="003A3E21">
      <w:pPr>
        <w:spacing w:after="0" w:line="240" w:lineRule="auto"/>
      </w:pPr>
      <w:r>
        <w:separator/>
      </w:r>
    </w:p>
  </w:endnote>
  <w:endnote w:type="continuationSeparator" w:id="0">
    <w:p w14:paraId="5FED2B49" w14:textId="77777777" w:rsidR="00633699" w:rsidRDefault="00633699" w:rsidP="003A3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8BB26" w14:textId="516C4656" w:rsidR="00DF3439" w:rsidRDefault="00633699" w:rsidP="00DF3439">
    <w:pPr>
      <w:spacing w:after="0" w:line="240" w:lineRule="auto"/>
      <w:rPr>
        <w:sz w:val="18"/>
        <w:szCs w:val="18"/>
      </w:rPr>
    </w:pPr>
    <w:r>
      <w:rPr>
        <w:sz w:val="18"/>
        <w:szCs w:val="18"/>
      </w:rPr>
      <w:pict w14:anchorId="41D32503">
        <v:rect id="_x0000_i1025" style="width:0;height:1.5pt" o:hralign="center" o:hrstd="t" o:hr="t" fillcolor="#a0a0a0" stroked="f"/>
      </w:pict>
    </w:r>
  </w:p>
  <w:p w14:paraId="4BEB6D03" w14:textId="367E023D" w:rsidR="00DF3439" w:rsidRPr="00DF3439" w:rsidRDefault="00DF3439" w:rsidP="00DF3439">
    <w:pPr>
      <w:spacing w:after="0" w:line="240" w:lineRule="auto"/>
      <w:rPr>
        <w:sz w:val="18"/>
        <w:szCs w:val="18"/>
      </w:rPr>
    </w:pPr>
    <w:r w:rsidRPr="00256B1D">
      <w:rPr>
        <w:sz w:val="18"/>
        <w:szCs w:val="18"/>
      </w:rPr>
      <w:t xml:space="preserve">W związku z realizacją projektu w ramach Akcji 2 Programu Erasmus+, informujemy, że dane osobowe uczestników będą przetwarzane zgodnie z zasadami opisanymi w Informacji dotyczącej prywatności  </w:t>
    </w:r>
    <w:hyperlink r:id="rId1" w:history="1">
      <w:r w:rsidRPr="00256B1D">
        <w:rPr>
          <w:rStyle w:val="Hipercze"/>
          <w:sz w:val="18"/>
          <w:szCs w:val="18"/>
        </w:rPr>
        <w:t>https://webgate.ec.europa.eu/erasmus-esc/index/privacy-statement</w:t>
      </w:r>
    </w:hyperlink>
    <w:r w:rsidRPr="00256B1D">
      <w:rPr>
        <w:sz w:val="18"/>
        <w:szCs w:val="18"/>
      </w:rPr>
      <w:t>. Jeśli zostaniesz zakwalifikowany(a) do udziału w projekcie i staniesz się uczestnikiem Programu Erasmus+, Twoje dane będą przetwarzane zgodnie z zasadami opisanymi w powyższym dokumenci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C8B302" w14:textId="77777777" w:rsidR="00633699" w:rsidRDefault="00633699" w:rsidP="003A3E21">
      <w:pPr>
        <w:spacing w:after="0" w:line="240" w:lineRule="auto"/>
      </w:pPr>
      <w:r>
        <w:separator/>
      </w:r>
    </w:p>
  </w:footnote>
  <w:footnote w:type="continuationSeparator" w:id="0">
    <w:p w14:paraId="65CCC860" w14:textId="77777777" w:rsidR="00633699" w:rsidRDefault="00633699" w:rsidP="003A3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158CA" w14:textId="326218B7" w:rsidR="003A3E21" w:rsidRDefault="00DF3439">
    <w:pPr>
      <w:pStyle w:val="Nagwek"/>
    </w:pPr>
    <w:r w:rsidRPr="00DF3439">
      <w:rPr>
        <w:noProof/>
        <w:lang w:eastAsia="pl-PL"/>
      </w:rPr>
      <w:drawing>
        <wp:anchor distT="0" distB="0" distL="114300" distR="114300" simplePos="0" relativeHeight="251662336" behindDoc="0" locked="0" layoutInCell="1" allowOverlap="1" wp14:anchorId="40939022" wp14:editId="7F13A7F4">
          <wp:simplePos x="0" y="0"/>
          <wp:positionH relativeFrom="margin">
            <wp:posOffset>0</wp:posOffset>
          </wp:positionH>
          <wp:positionV relativeFrom="paragraph">
            <wp:posOffset>-88265</wp:posOffset>
          </wp:positionV>
          <wp:extent cx="1343025" cy="527685"/>
          <wp:effectExtent l="0" t="0" r="9525" b="5715"/>
          <wp:wrapNone/>
          <wp:docPr id="96" name="Obraz 96" descr="Polish Archives - Global Engag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olish Archives - Global Engag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527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F3439"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47B5C540" wp14:editId="6D5C0AB5">
          <wp:simplePos x="0" y="0"/>
          <wp:positionH relativeFrom="margin">
            <wp:posOffset>2912745</wp:posOffset>
          </wp:positionH>
          <wp:positionV relativeFrom="paragraph">
            <wp:posOffset>-202565</wp:posOffset>
          </wp:positionV>
          <wp:extent cx="2514600" cy="527685"/>
          <wp:effectExtent l="0" t="0" r="0" b="5715"/>
          <wp:wrapNone/>
          <wp:docPr id="97" name="Obraz 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52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72177A"/>
    <w:multiLevelType w:val="hybridMultilevel"/>
    <w:tmpl w:val="CD085466"/>
    <w:lvl w:ilvl="0" w:tplc="0D2A4E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DYwNTMyMDI1NjNU0lEKTi0uzszPAykwrAUANhDKNywAAAA="/>
  </w:docVars>
  <w:rsids>
    <w:rsidRoot w:val="00745B2E"/>
    <w:rsid w:val="000D5579"/>
    <w:rsid w:val="000E0896"/>
    <w:rsid w:val="00133107"/>
    <w:rsid w:val="00336A7D"/>
    <w:rsid w:val="003A3E21"/>
    <w:rsid w:val="003C4157"/>
    <w:rsid w:val="00491742"/>
    <w:rsid w:val="005E7156"/>
    <w:rsid w:val="00633699"/>
    <w:rsid w:val="00667722"/>
    <w:rsid w:val="00745B2E"/>
    <w:rsid w:val="00752342"/>
    <w:rsid w:val="008525BE"/>
    <w:rsid w:val="008B0784"/>
    <w:rsid w:val="0093232E"/>
    <w:rsid w:val="00996529"/>
    <w:rsid w:val="009F08AD"/>
    <w:rsid w:val="00B972AA"/>
    <w:rsid w:val="00BA2ECD"/>
    <w:rsid w:val="00BB2DDB"/>
    <w:rsid w:val="00C82A1A"/>
    <w:rsid w:val="00D22326"/>
    <w:rsid w:val="00DF3439"/>
    <w:rsid w:val="00E83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E8FDE4"/>
  <w15:docId w15:val="{DE74DD09-BBE4-4FF1-A538-63D6111A6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917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1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3E21"/>
  </w:style>
  <w:style w:type="paragraph" w:styleId="Stopka">
    <w:name w:val="footer"/>
    <w:basedOn w:val="Normalny"/>
    <w:link w:val="Stopka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3E21"/>
  </w:style>
  <w:style w:type="paragraph" w:styleId="Akapitzlist">
    <w:name w:val="List Paragraph"/>
    <w:basedOn w:val="Normalny"/>
    <w:uiPriority w:val="34"/>
    <w:qFormat/>
    <w:rsid w:val="00B972A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F34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ebgate.ec.europa.eu/erasmus-esc/index/privacy-stateme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1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lwia Sujecka</dc:creator>
  <cp:lastModifiedBy>Joanna Siwiec</cp:lastModifiedBy>
  <cp:revision>7</cp:revision>
  <dcterms:created xsi:type="dcterms:W3CDTF">2026-04-14T12:48:00Z</dcterms:created>
  <dcterms:modified xsi:type="dcterms:W3CDTF">2026-04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857034e76fd2ee4981b3ca68821ef5ac26bf53803562897516b98229e64c0a</vt:lpwstr>
  </property>
</Properties>
</file>